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174DD" w14:textId="77777777" w:rsidR="00FC7C14" w:rsidRPr="00AC3DEC" w:rsidRDefault="00291121" w:rsidP="00AC3DEC">
      <w:pPr>
        <w:jc w:val="center"/>
        <w:rPr>
          <w:b/>
        </w:rPr>
      </w:pPr>
      <w:r>
        <w:rPr>
          <w:b/>
        </w:rPr>
        <w:t xml:space="preserve">BYU EMPLOYEE </w:t>
      </w:r>
      <w:r w:rsidR="00342CBC" w:rsidRPr="00AC3DEC">
        <w:rPr>
          <w:b/>
        </w:rPr>
        <w:t>PUBLIC OFFICE CANDIDACY AGREEMENT</w:t>
      </w:r>
    </w:p>
    <w:p w14:paraId="6A7D30E1" w14:textId="77777777" w:rsidR="00342CBC" w:rsidRDefault="00342CBC"/>
    <w:p w14:paraId="5FC90579" w14:textId="13B386CB" w:rsidR="00342CBC" w:rsidRPr="0018677B" w:rsidRDefault="00342CBC">
      <w:pPr>
        <w:rPr>
          <w:color w:val="FF0000"/>
        </w:rPr>
      </w:pPr>
      <w:r>
        <w:t xml:space="preserve">This </w:t>
      </w:r>
      <w:r w:rsidR="00291121">
        <w:t xml:space="preserve">BYU Employee </w:t>
      </w:r>
      <w:r>
        <w:t xml:space="preserve">Public Office Candidacy Agreement (“Agreement”) is </w:t>
      </w:r>
      <w:r w:rsidR="00D27630">
        <w:t xml:space="preserve">made and effective </w:t>
      </w:r>
      <w:r w:rsidR="0018677B">
        <w:rPr>
          <w:color w:val="FF0000"/>
          <w:u w:val="single"/>
        </w:rPr>
        <w:t>Date</w:t>
      </w:r>
      <w:r w:rsidR="00AC3DEC">
        <w:t xml:space="preserve">, by and between </w:t>
      </w:r>
      <w:r w:rsidR="0018677B" w:rsidRPr="0018677B">
        <w:rPr>
          <w:color w:val="FF0000"/>
          <w:u w:val="single"/>
        </w:rPr>
        <w:t>Employee Name</w:t>
      </w:r>
      <w:r w:rsidR="00AC3DEC" w:rsidRPr="0018677B">
        <w:rPr>
          <w:color w:val="FF0000"/>
        </w:rPr>
        <w:t xml:space="preserve"> </w:t>
      </w:r>
      <w:r w:rsidR="00AC3DEC">
        <w:t>(“</w:t>
      </w:r>
      <w:r w:rsidR="00291121">
        <w:t>Employee</w:t>
      </w:r>
      <w:r w:rsidR="00AC3DEC">
        <w:t>”)</w:t>
      </w:r>
      <w:r w:rsidR="00291121">
        <w:t xml:space="preserve">, </w:t>
      </w:r>
      <w:r w:rsidR="00AC3DEC">
        <w:t>Brigham Young University (“BYU”)</w:t>
      </w:r>
      <w:r w:rsidR="00291121">
        <w:t xml:space="preserve">, and the </w:t>
      </w:r>
      <w:r w:rsidR="0018677B">
        <w:rPr>
          <w:color w:val="FF0000"/>
        </w:rPr>
        <w:t>Department</w:t>
      </w:r>
      <w:r w:rsidR="00291121" w:rsidRPr="0018677B">
        <w:rPr>
          <w:color w:val="FF0000"/>
        </w:rPr>
        <w:t xml:space="preserve"> (“</w:t>
      </w:r>
      <w:r w:rsidR="00D83130">
        <w:rPr>
          <w:color w:val="FF0000"/>
        </w:rPr>
        <w:t>Department</w:t>
      </w:r>
      <w:r w:rsidR="00291121" w:rsidRPr="0018677B">
        <w:rPr>
          <w:color w:val="FF0000"/>
        </w:rPr>
        <w:t>”)</w:t>
      </w:r>
      <w:r w:rsidR="00AC3DEC" w:rsidRPr="0018677B">
        <w:rPr>
          <w:color w:val="FF0000"/>
        </w:rPr>
        <w:t>.</w:t>
      </w:r>
    </w:p>
    <w:p w14:paraId="3DE3D5B7" w14:textId="77777777" w:rsidR="00AC3DEC" w:rsidRDefault="00AC3DEC"/>
    <w:p w14:paraId="688A9064" w14:textId="06376696" w:rsidR="00291121" w:rsidRPr="006B55DA" w:rsidRDefault="00AC3DEC">
      <w:pPr>
        <w:rPr>
          <w:color w:val="FF0000"/>
        </w:rPr>
      </w:pPr>
      <w:r>
        <w:t xml:space="preserve">WHEREAS </w:t>
      </w:r>
      <w:r w:rsidR="00291121">
        <w:t>Employee</w:t>
      </w:r>
      <w:r w:rsidR="00D27630">
        <w:t xml:space="preserve"> is </w:t>
      </w:r>
      <w:r w:rsidR="00291121">
        <w:t xml:space="preserve">employed by </w:t>
      </w:r>
      <w:r w:rsidR="00D27630">
        <w:t>BYU,</w:t>
      </w:r>
      <w:r w:rsidR="00291121">
        <w:t xml:space="preserve"> working </w:t>
      </w:r>
      <w:r w:rsidR="006B55DA" w:rsidRPr="006B55DA">
        <w:rPr>
          <w:color w:val="FF0000"/>
          <w:u w:val="single"/>
        </w:rPr>
        <w:t xml:space="preserve">Position </w:t>
      </w:r>
      <w:proofErr w:type="gramStart"/>
      <w:r w:rsidR="006B55DA" w:rsidRPr="006B55DA">
        <w:rPr>
          <w:color w:val="FF0000"/>
          <w:u w:val="single"/>
        </w:rPr>
        <w:t>held</w:t>
      </w:r>
      <w:proofErr w:type="gramEnd"/>
    </w:p>
    <w:p w14:paraId="26D22E09" w14:textId="77777777" w:rsidR="00291121" w:rsidRDefault="00291121"/>
    <w:p w14:paraId="683CE3B6" w14:textId="63B1C9FB" w:rsidR="00AC3DEC" w:rsidRDefault="00291121">
      <w:pPr>
        <w:rPr>
          <w:u w:val="single"/>
        </w:rPr>
      </w:pPr>
      <w:r>
        <w:t>AND WHEREAS Employee</w:t>
      </w:r>
      <w:r w:rsidR="001E62B6">
        <w:t xml:space="preserve"> (1) </w:t>
      </w:r>
      <w:r w:rsidR="00D27D93" w:rsidRPr="00D27D93">
        <w:rPr>
          <w:color w:val="FF0000"/>
          <w:u w:val="single"/>
        </w:rPr>
        <w:t>description of public</w:t>
      </w:r>
      <w:r w:rsidR="00311118" w:rsidRPr="00D27D93">
        <w:rPr>
          <w:color w:val="FF0000"/>
          <w:u w:val="single"/>
        </w:rPr>
        <w:t xml:space="preserve"> position</w:t>
      </w:r>
      <w:r w:rsidR="00311118">
        <w:t xml:space="preserve">, </w:t>
      </w:r>
      <w:r w:rsidR="001E62B6">
        <w:t>and (2)</w:t>
      </w:r>
      <w:r>
        <w:t xml:space="preserve"> </w:t>
      </w:r>
      <w:r w:rsidR="00AC3DEC" w:rsidRPr="00715C6D">
        <w:rPr>
          <w:u w:val="single"/>
        </w:rPr>
        <w:t xml:space="preserve">desires to </w:t>
      </w:r>
      <w:r w:rsidR="00D27630" w:rsidRPr="00715C6D">
        <w:rPr>
          <w:u w:val="single"/>
        </w:rPr>
        <w:t>run</w:t>
      </w:r>
      <w:r w:rsidR="00AC3DEC" w:rsidRPr="00715C6D">
        <w:rPr>
          <w:u w:val="single"/>
        </w:rPr>
        <w:t xml:space="preserve"> for</w:t>
      </w:r>
      <w:r w:rsidR="00D27630" w:rsidRPr="00715C6D">
        <w:rPr>
          <w:u w:val="single"/>
        </w:rPr>
        <w:t xml:space="preserve"> </w:t>
      </w:r>
      <w:r w:rsidR="009D3586" w:rsidRPr="00D27D93">
        <w:rPr>
          <w:color w:val="FF0000"/>
          <w:u w:val="single"/>
        </w:rPr>
        <w:t>reelection</w:t>
      </w:r>
      <w:r w:rsidR="009D3586" w:rsidRPr="00715C6D">
        <w:rPr>
          <w:u w:val="single"/>
        </w:rPr>
        <w:t xml:space="preserve"> for this </w:t>
      </w:r>
      <w:r w:rsidR="00D27630" w:rsidRPr="00715C6D">
        <w:rPr>
          <w:u w:val="single"/>
        </w:rPr>
        <w:t>public office</w:t>
      </w:r>
      <w:r w:rsidR="00D27630">
        <w:rPr>
          <w:u w:val="single"/>
        </w:rPr>
        <w:t>,</w:t>
      </w:r>
    </w:p>
    <w:p w14:paraId="02F8B229" w14:textId="77777777" w:rsidR="00D27630" w:rsidRDefault="00D27630">
      <w:pPr>
        <w:rPr>
          <w:u w:val="single"/>
        </w:rPr>
      </w:pPr>
    </w:p>
    <w:p w14:paraId="19D777BC" w14:textId="77777777" w:rsidR="00D27630" w:rsidRDefault="00D27630">
      <w:proofErr w:type="gramStart"/>
      <w:r w:rsidRPr="00D27630">
        <w:t>THEREFORE</w:t>
      </w:r>
      <w:proofErr w:type="gramEnd"/>
      <w:r w:rsidRPr="00D27630">
        <w:t xml:space="preserve"> </w:t>
      </w:r>
      <w:r w:rsidR="00291121">
        <w:t>Employee acknowledges and</w:t>
      </w:r>
      <w:r w:rsidRPr="00D27630">
        <w:t xml:space="preserve"> agrees as follows:</w:t>
      </w:r>
    </w:p>
    <w:p w14:paraId="7A191A8C" w14:textId="77777777" w:rsidR="003D36DF" w:rsidRDefault="003D36DF"/>
    <w:p w14:paraId="301C66FE" w14:textId="77777777" w:rsidR="003D36DF" w:rsidRDefault="003D36DF" w:rsidP="003D36DF">
      <w:pPr>
        <w:pStyle w:val="ListParagraph"/>
        <w:numPr>
          <w:ilvl w:val="0"/>
          <w:numId w:val="5"/>
        </w:numPr>
      </w:pPr>
      <w:r>
        <w:t>PROTECTING BYU POLITICAL NEUTRALITY AND CONFLICTS OF INTEREST</w:t>
      </w:r>
    </w:p>
    <w:p w14:paraId="63593D08" w14:textId="764810B6" w:rsidR="00C0722A" w:rsidRDefault="00BF1BF2" w:rsidP="003D36DF">
      <w:pPr>
        <w:pStyle w:val="ListParagraph"/>
        <w:numPr>
          <w:ilvl w:val="1"/>
          <w:numId w:val="5"/>
        </w:numPr>
      </w:pPr>
      <w:r>
        <w:t xml:space="preserve">Employee acknowledges that </w:t>
      </w:r>
      <w:r w:rsidR="00C0722A">
        <w:t xml:space="preserve">BYU and </w:t>
      </w:r>
      <w:r w:rsidR="00D83130" w:rsidRPr="00D83130">
        <w:rPr>
          <w:color w:val="FF0000"/>
        </w:rPr>
        <w:t>Department</w:t>
      </w:r>
      <w:r w:rsidR="00C0722A" w:rsidRPr="00D83130">
        <w:rPr>
          <w:color w:val="FF0000"/>
        </w:rPr>
        <w:t xml:space="preserve"> </w:t>
      </w:r>
      <w:r w:rsidR="00C0722A">
        <w:t>will not participate, intervene, or otherwise show bias in the campaign. Likewise, members of the President’s Council, vice presidents, associate and assistant vice presidents, and deans may not participate in activities on behalf of or in opposition to a candidate for public office, publicly endorse partisan political candidates, or donate money to or for the benefit of partisan political candidates.</w:t>
      </w:r>
    </w:p>
    <w:p w14:paraId="71875044" w14:textId="77777777" w:rsidR="00C0722A" w:rsidRDefault="00C0722A" w:rsidP="003D36DF">
      <w:pPr>
        <w:pStyle w:val="ListParagraph"/>
        <w:numPr>
          <w:ilvl w:val="1"/>
          <w:numId w:val="5"/>
        </w:numPr>
      </w:pPr>
      <w:r>
        <w:t>Employee will not attempt to speak for the university on political matters. Employee may participate in partisan political activities and public policy initiatives, but must act, attend, speak, or write in an individual capacity and not use their affiliation with the university.</w:t>
      </w:r>
    </w:p>
    <w:p w14:paraId="6F1F4446" w14:textId="77777777" w:rsidR="004A3A18" w:rsidRDefault="004A3A18" w:rsidP="003D36DF">
      <w:pPr>
        <w:pStyle w:val="ListParagraph"/>
        <w:numPr>
          <w:ilvl w:val="1"/>
          <w:numId w:val="5"/>
        </w:numPr>
      </w:pPr>
      <w:r>
        <w:t xml:space="preserve">Employee will take care to protect the university’s position of neutrality and impartiality. To the extent possible, Employee’s activities will be undertaken with only minimal references to Employee’s affiliation with BYU. </w:t>
      </w:r>
      <w:proofErr w:type="gramStart"/>
      <w:r>
        <w:t>Employee</w:t>
      </w:r>
      <w:proofErr w:type="gramEnd"/>
      <w:r>
        <w:t xml:space="preserve"> may refer to their affiliation with the university in their </w:t>
      </w:r>
      <w:proofErr w:type="gramStart"/>
      <w:r>
        <w:t>campaign, but</w:t>
      </w:r>
      <w:proofErr w:type="gramEnd"/>
      <w:r>
        <w:t xml:space="preserve"> should be careful to avoid any implication of university endorsement.</w:t>
      </w:r>
    </w:p>
    <w:p w14:paraId="1D8B3023" w14:textId="77777777" w:rsidR="00C0722A" w:rsidRPr="00C0722A" w:rsidRDefault="00C0722A" w:rsidP="003D36DF">
      <w:pPr>
        <w:pStyle w:val="ListParagraph"/>
        <w:numPr>
          <w:ilvl w:val="1"/>
          <w:numId w:val="5"/>
        </w:numPr>
      </w:pPr>
      <w:r>
        <w:t xml:space="preserve">BYU </w:t>
      </w:r>
      <w:r w:rsidRPr="00C0722A">
        <w:t>resources and facilities may not be used for partisan political purposes. For example:</w:t>
      </w:r>
    </w:p>
    <w:p w14:paraId="7FC2682E" w14:textId="77777777" w:rsidR="00C0722A" w:rsidRPr="00C0722A" w:rsidRDefault="00C0722A" w:rsidP="003D36DF">
      <w:pPr>
        <w:pStyle w:val="ListParagraph"/>
        <w:numPr>
          <w:ilvl w:val="2"/>
          <w:numId w:val="5"/>
        </w:numPr>
      </w:pPr>
      <w:r w:rsidRPr="00C0722A">
        <w:t xml:space="preserve">expressions of partisan political support by an individual should not list nor imply </w:t>
      </w:r>
      <w:r>
        <w:t>BYU</w:t>
      </w:r>
      <w:r w:rsidRPr="00C0722A">
        <w:t xml:space="preserve"> </w:t>
      </w:r>
      <w:proofErr w:type="gramStart"/>
      <w:r w:rsidRPr="00C0722A">
        <w:t>affiliation;</w:t>
      </w:r>
      <w:proofErr w:type="gramEnd"/>
    </w:p>
    <w:p w14:paraId="6023B920" w14:textId="77777777" w:rsidR="00C0722A" w:rsidRPr="00C0722A" w:rsidRDefault="00C0722A" w:rsidP="003D36DF">
      <w:pPr>
        <w:pStyle w:val="ListParagraph"/>
        <w:numPr>
          <w:ilvl w:val="2"/>
          <w:numId w:val="5"/>
        </w:numPr>
      </w:pPr>
      <w:r w:rsidRPr="00C0722A">
        <w:t xml:space="preserve">partisan political opinions or support for political candidates may not be transmitted on or through </w:t>
      </w:r>
      <w:r w:rsidR="004A3A18">
        <w:t>BYU</w:t>
      </w:r>
      <w:r w:rsidRPr="00C0722A">
        <w:t xml:space="preserve"> resources, or supplies, including stationery, letterhead, </w:t>
      </w:r>
      <w:r w:rsidR="004A3A18">
        <w:t>BYU</w:t>
      </w:r>
      <w:r w:rsidRPr="00C0722A">
        <w:t xml:space="preserve">-owned computer hardware or software, </w:t>
      </w:r>
      <w:r w:rsidR="004A3A18">
        <w:t>BYU</w:t>
      </w:r>
      <w:r w:rsidRPr="00C0722A">
        <w:t xml:space="preserve"> networks, </w:t>
      </w:r>
      <w:r w:rsidR="004A3A18">
        <w:t>BYU</w:t>
      </w:r>
      <w:r w:rsidRPr="00C0722A">
        <w:t xml:space="preserve"> e-mail accounts or Web pages, and </w:t>
      </w:r>
      <w:r w:rsidR="004A3A18">
        <w:t>BYU</w:t>
      </w:r>
      <w:r w:rsidRPr="00C0722A">
        <w:t xml:space="preserve">-owned voice communications and messaging </w:t>
      </w:r>
      <w:proofErr w:type="gramStart"/>
      <w:r w:rsidRPr="00C0722A">
        <w:t>equipment;</w:t>
      </w:r>
      <w:proofErr w:type="gramEnd"/>
    </w:p>
    <w:p w14:paraId="5581E9C0" w14:textId="77777777" w:rsidR="00C0722A" w:rsidRPr="00C0722A" w:rsidRDefault="004A3A18" w:rsidP="003D36DF">
      <w:pPr>
        <w:pStyle w:val="ListParagraph"/>
        <w:numPr>
          <w:ilvl w:val="2"/>
          <w:numId w:val="5"/>
        </w:numPr>
      </w:pPr>
      <w:r>
        <w:t xml:space="preserve">BYU </w:t>
      </w:r>
      <w:r w:rsidR="00C0722A" w:rsidRPr="00C0722A">
        <w:t xml:space="preserve">campus mail may not be used to distribute partisan political </w:t>
      </w:r>
      <w:proofErr w:type="gramStart"/>
      <w:r w:rsidR="00C0722A" w:rsidRPr="00C0722A">
        <w:t>material;</w:t>
      </w:r>
      <w:proofErr w:type="gramEnd"/>
    </w:p>
    <w:p w14:paraId="73F13E84" w14:textId="77777777" w:rsidR="00C0722A" w:rsidRPr="00C0722A" w:rsidRDefault="004A3A18" w:rsidP="003D36DF">
      <w:pPr>
        <w:pStyle w:val="ListParagraph"/>
        <w:numPr>
          <w:ilvl w:val="2"/>
          <w:numId w:val="5"/>
        </w:numPr>
      </w:pPr>
      <w:r>
        <w:t>BYU</w:t>
      </w:r>
      <w:r w:rsidR="00C0722A" w:rsidRPr="00C0722A">
        <w:t xml:space="preserve"> classes and other institutional gatherings may not be used to endorse specific candidates, parties, or political </w:t>
      </w:r>
      <w:proofErr w:type="gramStart"/>
      <w:r w:rsidR="00C0722A" w:rsidRPr="00C0722A">
        <w:t>programs;</w:t>
      </w:r>
      <w:proofErr w:type="gramEnd"/>
    </w:p>
    <w:p w14:paraId="08F85102" w14:textId="77777777" w:rsidR="00C0722A" w:rsidRPr="00C0722A" w:rsidRDefault="004A3A18" w:rsidP="003D36DF">
      <w:pPr>
        <w:pStyle w:val="ListParagraph"/>
        <w:numPr>
          <w:ilvl w:val="2"/>
          <w:numId w:val="5"/>
        </w:numPr>
      </w:pPr>
      <w:r>
        <w:t>BYU</w:t>
      </w:r>
      <w:r w:rsidR="00C0722A" w:rsidRPr="00C0722A">
        <w:t xml:space="preserve"> records, organizational information, mailing lists, conference attendance lists, and directories of any kind may not be used for partisan political purposes; and</w:t>
      </w:r>
    </w:p>
    <w:p w14:paraId="3948615D" w14:textId="77777777" w:rsidR="00C0722A" w:rsidRPr="00C0722A" w:rsidRDefault="004A3A18" w:rsidP="003D36DF">
      <w:pPr>
        <w:pStyle w:val="ListParagraph"/>
        <w:numPr>
          <w:ilvl w:val="2"/>
          <w:numId w:val="5"/>
        </w:numPr>
      </w:pPr>
      <w:r>
        <w:t>BYU</w:t>
      </w:r>
      <w:r w:rsidR="00C0722A" w:rsidRPr="00C0722A">
        <w:t>’s name, symbols, and logos may not be used for partisan political purposes.</w:t>
      </w:r>
    </w:p>
    <w:p w14:paraId="28CC09FF" w14:textId="77777777" w:rsidR="00C0722A" w:rsidRPr="00C0722A" w:rsidRDefault="00C0722A" w:rsidP="003D36DF">
      <w:pPr>
        <w:pStyle w:val="ListParagraph"/>
        <w:numPr>
          <w:ilvl w:val="1"/>
          <w:numId w:val="5"/>
        </w:numPr>
      </w:pPr>
      <w:r>
        <w:t>BYU</w:t>
      </w:r>
      <w:r w:rsidRPr="00C0722A">
        <w:t xml:space="preserve"> resources and facilities may be used for partisan political purposes only in the following instances:</w:t>
      </w:r>
    </w:p>
    <w:p w14:paraId="36A853FA" w14:textId="77777777" w:rsidR="00C0722A" w:rsidRPr="00C0722A" w:rsidRDefault="00C0722A" w:rsidP="003D36DF">
      <w:pPr>
        <w:pStyle w:val="ListParagraph"/>
        <w:numPr>
          <w:ilvl w:val="2"/>
          <w:numId w:val="5"/>
        </w:numPr>
      </w:pPr>
      <w:r w:rsidRPr="00C0722A">
        <w:t xml:space="preserve">commercial services that are made available to the public for a standard fee, but not including reservations or scheduling of any </w:t>
      </w:r>
      <w:r w:rsidR="004A3A18">
        <w:t>BYU</w:t>
      </w:r>
      <w:r w:rsidRPr="00C0722A">
        <w:t xml:space="preserve"> buildings, rooms, or other campus </w:t>
      </w:r>
      <w:proofErr w:type="gramStart"/>
      <w:r w:rsidRPr="00C0722A">
        <w:t>space;</w:t>
      </w:r>
      <w:proofErr w:type="gramEnd"/>
    </w:p>
    <w:p w14:paraId="72AA7D93" w14:textId="77777777" w:rsidR="00C0722A" w:rsidRPr="00C0722A" w:rsidRDefault="004A3A18" w:rsidP="003D36DF">
      <w:pPr>
        <w:pStyle w:val="ListParagraph"/>
        <w:numPr>
          <w:ilvl w:val="2"/>
          <w:numId w:val="5"/>
        </w:numPr>
      </w:pPr>
      <w:r>
        <w:t>BYU</w:t>
      </w:r>
      <w:r w:rsidR="00C0722A" w:rsidRPr="00C0722A">
        <w:t xml:space="preserve"> buildings and grounds, for activities expressly authorized elsewhere in this </w:t>
      </w:r>
      <w:r w:rsidR="00CD2021">
        <w:t>Agreement</w:t>
      </w:r>
      <w:r w:rsidR="00C0722A" w:rsidRPr="00C0722A">
        <w:t>; and</w:t>
      </w:r>
    </w:p>
    <w:p w14:paraId="11A075DA" w14:textId="77777777" w:rsidR="00C0722A" w:rsidRDefault="00C0722A" w:rsidP="003D36DF">
      <w:pPr>
        <w:pStyle w:val="ListParagraph"/>
        <w:numPr>
          <w:ilvl w:val="2"/>
          <w:numId w:val="5"/>
        </w:numPr>
      </w:pPr>
      <w:r w:rsidRPr="00C0722A">
        <w:t>courses or internships for academic credit that meet the academic requirements of departments, colleges, and schools and that clearly preser</w:t>
      </w:r>
      <w:r w:rsidR="004A3A18">
        <w:t>ve the political neutrality of BYU</w:t>
      </w:r>
      <w:r w:rsidRPr="00C0722A">
        <w:t>.</w:t>
      </w:r>
    </w:p>
    <w:p w14:paraId="53D5F300" w14:textId="77777777" w:rsidR="003D36DF" w:rsidRDefault="003D36DF" w:rsidP="003D36DF">
      <w:pPr>
        <w:pStyle w:val="ListParagraph"/>
      </w:pPr>
    </w:p>
    <w:p w14:paraId="51D839CA" w14:textId="77777777" w:rsidR="003D36DF" w:rsidRDefault="003D36DF" w:rsidP="003D36DF">
      <w:pPr>
        <w:pStyle w:val="ListParagraph"/>
        <w:numPr>
          <w:ilvl w:val="0"/>
          <w:numId w:val="5"/>
        </w:numPr>
      </w:pPr>
      <w:r>
        <w:t>MANAGING CONFLICTS OF TIME</w:t>
      </w:r>
    </w:p>
    <w:p w14:paraId="4DC5CE46" w14:textId="58F8667C" w:rsidR="00C0722A" w:rsidRDefault="003D36DF" w:rsidP="00FC4158">
      <w:pPr>
        <w:pStyle w:val="ListParagraph"/>
        <w:numPr>
          <w:ilvl w:val="1"/>
          <w:numId w:val="5"/>
        </w:numPr>
      </w:pPr>
      <w:r>
        <w:t xml:space="preserve">Should </w:t>
      </w:r>
      <w:r w:rsidR="004A3A18">
        <w:t>Employee be successful in their campaign, serving in public office may impact the</w:t>
      </w:r>
      <w:r w:rsidR="00CD2021">
        <w:t xml:space="preserve"> time they are able to devote to their</w:t>
      </w:r>
      <w:r w:rsidR="004A3A18">
        <w:t xml:space="preserve"> duties as an employee of BYU and </w:t>
      </w:r>
      <w:r w:rsidR="00D27D93" w:rsidRPr="00D27D93">
        <w:rPr>
          <w:color w:val="FF0000"/>
        </w:rPr>
        <w:t>Department</w:t>
      </w:r>
      <w:r w:rsidR="004A3A18">
        <w:t xml:space="preserve">. </w:t>
      </w:r>
      <w:proofErr w:type="gramStart"/>
      <w:r>
        <w:t>Employee acknowledges</w:t>
      </w:r>
      <w:proofErr w:type="gramEnd"/>
      <w:r>
        <w:t xml:space="preserve"> that they will not be compensated by BYU for </w:t>
      </w:r>
      <w:r w:rsidR="00BF1BF2">
        <w:t>the</w:t>
      </w:r>
      <w:r>
        <w:t xml:space="preserve"> time spent working in public political </w:t>
      </w:r>
      <w:proofErr w:type="gramStart"/>
      <w:r>
        <w:t>office</w:t>
      </w:r>
      <w:r w:rsidR="004733FB">
        <w:t>, and</w:t>
      </w:r>
      <w:proofErr w:type="gramEnd"/>
      <w:r w:rsidR="004733FB">
        <w:t xml:space="preserve"> will only record and be compensated for hours spent actually performing their duties for BYU and </w:t>
      </w:r>
      <w:r w:rsidR="00D27D93" w:rsidRPr="00D27D93">
        <w:rPr>
          <w:color w:val="FF0000"/>
        </w:rPr>
        <w:t>Department</w:t>
      </w:r>
      <w:r>
        <w:t>.</w:t>
      </w:r>
    </w:p>
    <w:p w14:paraId="3E17C5FE" w14:textId="4BC1A295" w:rsidR="00BE7554" w:rsidRDefault="00BE7554" w:rsidP="00BF1BF2">
      <w:pPr>
        <w:pStyle w:val="ListParagraph"/>
        <w:numPr>
          <w:ilvl w:val="1"/>
          <w:numId w:val="5"/>
        </w:numPr>
        <w:rPr>
          <w:u w:val="single"/>
        </w:rPr>
      </w:pPr>
      <w:r>
        <w:rPr>
          <w:u w:val="single"/>
        </w:rPr>
        <w:t xml:space="preserve">Employee’s part-time service on the </w:t>
      </w:r>
      <w:r w:rsidR="00D27D93" w:rsidRPr="00D27D93">
        <w:rPr>
          <w:color w:val="FF0000"/>
          <w:u w:val="single"/>
        </w:rPr>
        <w:t>Public Position</w:t>
      </w:r>
      <w:r w:rsidRPr="00D27D93">
        <w:rPr>
          <w:color w:val="FF0000"/>
          <w:u w:val="single"/>
        </w:rPr>
        <w:t xml:space="preserve"> </w:t>
      </w:r>
      <w:r>
        <w:rPr>
          <w:u w:val="single"/>
        </w:rPr>
        <w:t xml:space="preserve">has not, and is not anticipated to, impact their </w:t>
      </w:r>
      <w:r w:rsidRPr="00D27D93">
        <w:rPr>
          <w:color w:val="FF0000"/>
          <w:u w:val="single"/>
        </w:rPr>
        <w:t xml:space="preserve">part-time </w:t>
      </w:r>
      <w:r>
        <w:rPr>
          <w:u w:val="single"/>
        </w:rPr>
        <w:t xml:space="preserve">work for BYU or </w:t>
      </w:r>
      <w:r w:rsidR="00D27D93" w:rsidRPr="00D27D93">
        <w:rPr>
          <w:color w:val="FF0000"/>
        </w:rPr>
        <w:t>Department</w:t>
      </w:r>
      <w:r>
        <w:rPr>
          <w:u w:val="single"/>
        </w:rPr>
        <w:t>.</w:t>
      </w:r>
    </w:p>
    <w:p w14:paraId="48E68115" w14:textId="6C030ECD" w:rsidR="00CD2021" w:rsidRDefault="00CD2021" w:rsidP="001E3D4B">
      <w:pPr>
        <w:pStyle w:val="ListParagraph"/>
        <w:numPr>
          <w:ilvl w:val="1"/>
          <w:numId w:val="5"/>
        </w:numPr>
      </w:pPr>
      <w:r w:rsidRPr="00CD2021">
        <w:rPr>
          <w:u w:val="single"/>
        </w:rPr>
        <w:t xml:space="preserve">If </w:t>
      </w:r>
      <w:r w:rsidR="00AB650F">
        <w:rPr>
          <w:u w:val="single"/>
        </w:rPr>
        <w:t xml:space="preserve">at any time </w:t>
      </w:r>
      <w:r w:rsidRPr="00CD2021">
        <w:rPr>
          <w:u w:val="single"/>
        </w:rPr>
        <w:t xml:space="preserve">it becomes clear that Employee is unable to meet the requirements and expectations of </w:t>
      </w:r>
      <w:r w:rsidR="00D27D93" w:rsidRPr="00D27D93">
        <w:rPr>
          <w:color w:val="FF0000"/>
          <w:u w:val="single"/>
        </w:rPr>
        <w:t>his/her</w:t>
      </w:r>
      <w:r w:rsidRPr="00D27D93">
        <w:rPr>
          <w:color w:val="FF0000"/>
          <w:u w:val="single"/>
        </w:rPr>
        <w:t xml:space="preserve"> </w:t>
      </w:r>
      <w:r w:rsidRPr="00CD2021">
        <w:rPr>
          <w:u w:val="single"/>
        </w:rPr>
        <w:t xml:space="preserve">duties as </w:t>
      </w:r>
      <w:r w:rsidR="00D27D93" w:rsidRPr="00D27D93">
        <w:rPr>
          <w:color w:val="FF0000"/>
          <w:u w:val="single"/>
        </w:rPr>
        <w:t>BYU Position</w:t>
      </w:r>
      <w:r w:rsidRPr="00D27D93">
        <w:rPr>
          <w:color w:val="FF0000"/>
          <w:u w:val="single"/>
        </w:rPr>
        <w:t xml:space="preserve"> </w:t>
      </w:r>
      <w:r w:rsidRPr="00CD2021">
        <w:rPr>
          <w:u w:val="single"/>
        </w:rPr>
        <w:t xml:space="preserve">at </w:t>
      </w:r>
      <w:r w:rsidR="00D27D93" w:rsidRPr="00D27D93">
        <w:rPr>
          <w:color w:val="FF0000"/>
        </w:rPr>
        <w:t>Department</w:t>
      </w:r>
      <w:r w:rsidRPr="00CD2021">
        <w:rPr>
          <w:u w:val="single"/>
        </w:rPr>
        <w:t xml:space="preserve">, </w:t>
      </w:r>
      <w:r w:rsidR="00D27D93" w:rsidRPr="00D27D93">
        <w:rPr>
          <w:color w:val="FF0000"/>
          <w:u w:val="single"/>
        </w:rPr>
        <w:t>he/she</w:t>
      </w:r>
      <w:r w:rsidRPr="00D27D93">
        <w:rPr>
          <w:color w:val="FF0000"/>
          <w:u w:val="single"/>
        </w:rPr>
        <w:t xml:space="preserve"> </w:t>
      </w:r>
      <w:r w:rsidRPr="00CD2021">
        <w:rPr>
          <w:u w:val="single"/>
        </w:rPr>
        <w:t xml:space="preserve">will either resign </w:t>
      </w:r>
      <w:r w:rsidR="00D27D93" w:rsidRPr="00D27D93">
        <w:rPr>
          <w:color w:val="FF0000"/>
          <w:u w:val="single"/>
        </w:rPr>
        <w:t>his/her</w:t>
      </w:r>
      <w:r w:rsidRPr="00CD2021">
        <w:rPr>
          <w:u w:val="single"/>
        </w:rPr>
        <w:t xml:space="preserve"> position with BYU or discontinue </w:t>
      </w:r>
      <w:r w:rsidR="00D27D93" w:rsidRPr="00D27D93">
        <w:rPr>
          <w:color w:val="FF0000"/>
          <w:u w:val="single"/>
        </w:rPr>
        <w:t>his/her</w:t>
      </w:r>
      <w:r w:rsidRPr="00CD2021">
        <w:rPr>
          <w:u w:val="single"/>
        </w:rPr>
        <w:t xml:space="preserve"> public service.</w:t>
      </w:r>
    </w:p>
    <w:p w14:paraId="4DF2D62C" w14:textId="77777777" w:rsidR="00D27630" w:rsidRDefault="00D27630"/>
    <w:p w14:paraId="780F4420" w14:textId="77777777" w:rsidR="00D27630" w:rsidRDefault="00D27630">
      <w:r>
        <w:t>Signed:</w:t>
      </w:r>
      <w:r>
        <w:tab/>
        <w:t xml:space="preserve"> ____________________</w:t>
      </w:r>
      <w:r w:rsidR="00291121">
        <w:t>_______</w:t>
      </w:r>
      <w:r>
        <w:t>__</w:t>
      </w:r>
      <w:r w:rsidR="00291121">
        <w:tab/>
      </w:r>
      <w:r w:rsidR="00291121">
        <w:tab/>
        <w:t>Date:</w:t>
      </w:r>
      <w:r w:rsidR="00291121">
        <w:tab/>
        <w:t>______________________</w:t>
      </w:r>
    </w:p>
    <w:p w14:paraId="7CB58046" w14:textId="1EADBF33" w:rsidR="00D27630" w:rsidRDefault="00D27630">
      <w:r>
        <w:tab/>
      </w:r>
      <w:r w:rsidR="0018677B" w:rsidRPr="0018677B">
        <w:rPr>
          <w:color w:val="FF0000"/>
        </w:rPr>
        <w:t xml:space="preserve">(Fill In </w:t>
      </w:r>
      <w:proofErr w:type="gramStart"/>
      <w:r w:rsidR="0018677B" w:rsidRPr="0018677B">
        <w:rPr>
          <w:color w:val="FF0000"/>
        </w:rPr>
        <w:t xml:space="preserve">Name) </w:t>
      </w:r>
      <w:r w:rsidR="00BF1BF2" w:rsidRPr="0018677B">
        <w:rPr>
          <w:color w:val="FF0000"/>
        </w:rPr>
        <w:t xml:space="preserve"> </w:t>
      </w:r>
      <w:r w:rsidR="00BF1BF2">
        <w:t>(</w:t>
      </w:r>
      <w:proofErr w:type="gramEnd"/>
      <w:r w:rsidR="00BF1BF2">
        <w:t>Employee)</w:t>
      </w:r>
    </w:p>
    <w:p w14:paraId="5A06F8FC" w14:textId="77777777" w:rsidR="00D27630" w:rsidRDefault="00D27630"/>
    <w:p w14:paraId="588AC99E" w14:textId="77777777" w:rsidR="00614D06" w:rsidRDefault="00614D06"/>
    <w:p w14:paraId="5F6585B8" w14:textId="77777777" w:rsidR="00D27630" w:rsidRDefault="00D27630">
      <w:r>
        <w:t xml:space="preserve">The undersigned acknowledge this Agreement and approve </w:t>
      </w:r>
      <w:r w:rsidR="00132E9E">
        <w:t>Employee’s</w:t>
      </w:r>
      <w:r>
        <w:t xml:space="preserve"> request to run for public office in accordance with the terms and conditions contained herein.</w:t>
      </w:r>
    </w:p>
    <w:p w14:paraId="54C7BD15" w14:textId="77777777" w:rsidR="00291121" w:rsidRDefault="00291121"/>
    <w:p w14:paraId="0DADB549" w14:textId="77777777" w:rsidR="00291121" w:rsidRDefault="00291121">
      <w:r>
        <w:t>Signed:</w:t>
      </w:r>
      <w:r>
        <w:tab/>
        <w:t>______________________________</w:t>
      </w:r>
      <w:r>
        <w:tab/>
      </w:r>
      <w:r>
        <w:tab/>
        <w:t>Date:</w:t>
      </w:r>
      <w:r>
        <w:tab/>
        <w:t>______________________</w:t>
      </w:r>
    </w:p>
    <w:p w14:paraId="5C105F26" w14:textId="535F483F" w:rsidR="00291121" w:rsidRDefault="00291121">
      <w:r>
        <w:tab/>
      </w:r>
      <w:r w:rsidR="00D27D93" w:rsidRPr="00D27D93">
        <w:rPr>
          <w:color w:val="FF0000"/>
        </w:rPr>
        <w:t>Dean Name</w:t>
      </w:r>
    </w:p>
    <w:p w14:paraId="7B1F2665" w14:textId="70D425E6" w:rsidR="00291121" w:rsidRDefault="00291121" w:rsidP="00614D06">
      <w:r>
        <w:tab/>
        <w:t>Dean</w:t>
      </w:r>
      <w:r w:rsidR="00614D06">
        <w:t xml:space="preserve">, </w:t>
      </w:r>
      <w:r w:rsidR="00D27D93" w:rsidRPr="00D27D93">
        <w:rPr>
          <w:color w:val="FF0000"/>
        </w:rPr>
        <w:t>College</w:t>
      </w:r>
    </w:p>
    <w:p w14:paraId="7510D89D" w14:textId="77777777" w:rsidR="00291121" w:rsidRDefault="00291121"/>
    <w:p w14:paraId="2252FCD8" w14:textId="77777777" w:rsidR="00291121" w:rsidRDefault="00291121">
      <w:r>
        <w:t>Signed:</w:t>
      </w:r>
      <w:r>
        <w:tab/>
        <w:t>______________________________</w:t>
      </w:r>
      <w:r>
        <w:tab/>
      </w:r>
      <w:r>
        <w:tab/>
        <w:t>Date:</w:t>
      </w:r>
      <w:r>
        <w:tab/>
        <w:t>______________________</w:t>
      </w:r>
    </w:p>
    <w:p w14:paraId="64BA9D0B" w14:textId="65FE37B4" w:rsidR="00291121" w:rsidRDefault="00291121">
      <w:r>
        <w:tab/>
      </w:r>
      <w:r w:rsidR="007016C6">
        <w:t>Justin M. Collings</w:t>
      </w:r>
    </w:p>
    <w:p w14:paraId="6627A023" w14:textId="77777777" w:rsidR="00291121" w:rsidRDefault="00291121">
      <w:r>
        <w:tab/>
        <w:t>Academic Vice President</w:t>
      </w:r>
      <w:r w:rsidR="00614D06">
        <w:t xml:space="preserve">, </w:t>
      </w:r>
      <w:r>
        <w:t>Brigham Young University</w:t>
      </w:r>
    </w:p>
    <w:p w14:paraId="19374332" w14:textId="77777777" w:rsidR="00291121" w:rsidRDefault="00291121"/>
    <w:p w14:paraId="78199EE4" w14:textId="77777777" w:rsidR="00291121" w:rsidRDefault="00291121">
      <w:r>
        <w:t>Signed:</w:t>
      </w:r>
      <w:r>
        <w:tab/>
        <w:t>______________________________</w:t>
      </w:r>
      <w:r>
        <w:tab/>
      </w:r>
      <w:r>
        <w:tab/>
        <w:t>Date:</w:t>
      </w:r>
      <w:r>
        <w:tab/>
        <w:t>______________________</w:t>
      </w:r>
    </w:p>
    <w:p w14:paraId="09F186D8" w14:textId="63B1DB93" w:rsidR="00291121" w:rsidRDefault="00291121">
      <w:r>
        <w:tab/>
      </w:r>
      <w:r w:rsidR="007016C6">
        <w:t>C. Shane Reese</w:t>
      </w:r>
    </w:p>
    <w:p w14:paraId="52BFD43F" w14:textId="78F2125B" w:rsidR="00D27630" w:rsidRPr="00D27630" w:rsidRDefault="00291121">
      <w:r>
        <w:tab/>
        <w:t>President</w:t>
      </w:r>
      <w:r w:rsidR="00614D06">
        <w:t xml:space="preserve">, </w:t>
      </w:r>
      <w:r>
        <w:t>Brigham Young University</w:t>
      </w:r>
    </w:p>
    <w:sectPr w:rsidR="00D27630" w:rsidRPr="00D27630" w:rsidSect="00BF1BF2">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F0C94"/>
    <w:multiLevelType w:val="multilevel"/>
    <w:tmpl w:val="871A6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8E296D"/>
    <w:multiLevelType w:val="hybridMultilevel"/>
    <w:tmpl w:val="D090B5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011067"/>
    <w:multiLevelType w:val="multilevel"/>
    <w:tmpl w:val="F14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17250F"/>
    <w:multiLevelType w:val="hybridMultilevel"/>
    <w:tmpl w:val="59DCE0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58719FD"/>
    <w:multiLevelType w:val="hybridMultilevel"/>
    <w:tmpl w:val="438A7B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400344">
    <w:abstractNumId w:val="1"/>
  </w:num>
  <w:num w:numId="2" w16cid:durableId="74673473">
    <w:abstractNumId w:val="2"/>
  </w:num>
  <w:num w:numId="3" w16cid:durableId="1387991818">
    <w:abstractNumId w:val="0"/>
  </w:num>
  <w:num w:numId="4" w16cid:durableId="759108237">
    <w:abstractNumId w:val="3"/>
  </w:num>
  <w:num w:numId="5" w16cid:durableId="143593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BFLGZhYmJmaGhko6SsGpxcWZ+XkgBYa1APjxMjssAAAA"/>
  </w:docVars>
  <w:rsids>
    <w:rsidRoot w:val="00342CBC"/>
    <w:rsid w:val="00132E9E"/>
    <w:rsid w:val="0016627F"/>
    <w:rsid w:val="0018677B"/>
    <w:rsid w:val="001E62B6"/>
    <w:rsid w:val="00291121"/>
    <w:rsid w:val="00311118"/>
    <w:rsid w:val="00342CBC"/>
    <w:rsid w:val="003912DA"/>
    <w:rsid w:val="00397922"/>
    <w:rsid w:val="003D36DF"/>
    <w:rsid w:val="004440B9"/>
    <w:rsid w:val="004733FB"/>
    <w:rsid w:val="004A3A18"/>
    <w:rsid w:val="004B74E8"/>
    <w:rsid w:val="00614D06"/>
    <w:rsid w:val="00634725"/>
    <w:rsid w:val="006B55DA"/>
    <w:rsid w:val="007016C6"/>
    <w:rsid w:val="00715C6D"/>
    <w:rsid w:val="009D3586"/>
    <w:rsid w:val="00AB650F"/>
    <w:rsid w:val="00AC3DEC"/>
    <w:rsid w:val="00BB0DFE"/>
    <w:rsid w:val="00BE7554"/>
    <w:rsid w:val="00BF1BF2"/>
    <w:rsid w:val="00C0722A"/>
    <w:rsid w:val="00CD2021"/>
    <w:rsid w:val="00D27630"/>
    <w:rsid w:val="00D27D93"/>
    <w:rsid w:val="00D83130"/>
    <w:rsid w:val="00FC7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8DFEE"/>
  <w15:chartTrackingRefBased/>
  <w15:docId w15:val="{99AC5662-9EEE-419D-B158-02AE521C2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22A"/>
    <w:pPr>
      <w:ind w:left="720"/>
      <w:contextualSpacing/>
    </w:pPr>
  </w:style>
  <w:style w:type="paragraph" w:styleId="NormalWeb">
    <w:name w:val="Normal (Web)"/>
    <w:basedOn w:val="Normal"/>
    <w:uiPriority w:val="99"/>
    <w:semiHidden/>
    <w:unhideWhenUsed/>
    <w:rsid w:val="00C072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ls</dc:creator>
  <cp:keywords/>
  <dc:description/>
  <cp:lastModifiedBy>Kris Nelson</cp:lastModifiedBy>
  <cp:revision>3</cp:revision>
  <cp:lastPrinted>2023-09-06T21:56:00Z</cp:lastPrinted>
  <dcterms:created xsi:type="dcterms:W3CDTF">2021-06-04T19:36:00Z</dcterms:created>
  <dcterms:modified xsi:type="dcterms:W3CDTF">2023-09-06T21:56:00Z</dcterms:modified>
</cp:coreProperties>
</file>